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30253F" w:rsidP="002F026E">
      <w:pPr>
        <w:jc w:val="center"/>
        <w:rPr>
          <w:b/>
          <w:bCs/>
        </w:rPr>
      </w:pPr>
      <w:r>
        <w:rPr>
          <w:b/>
          <w:bCs/>
        </w:rPr>
        <w:t>AUGUST 4</w:t>
      </w:r>
      <w:r w:rsidR="004C4084">
        <w:rPr>
          <w:b/>
          <w:bCs/>
        </w:rPr>
        <w:t>, 2022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30253F">
        <w:t>August 4</w:t>
      </w:r>
      <w:r w:rsidR="004C4084">
        <w:t>, 2022</w:t>
      </w:r>
      <w:r w:rsidR="00440359">
        <w:t xml:space="preserve">, </w:t>
      </w:r>
      <w:r w:rsidR="004C4084">
        <w:t>5</w:t>
      </w:r>
      <w:r w:rsidR="00B32723">
        <w:t>:</w:t>
      </w:r>
      <w:r w:rsidR="004C4084">
        <w:t>0</w:t>
      </w:r>
      <w:r w:rsidR="00DF34F0">
        <w:t>0</w:t>
      </w:r>
      <w:r w:rsidR="00BE577A">
        <w:t xml:space="preserve"> </w:t>
      </w:r>
      <w:r w:rsidR="00445C74">
        <w:t>p</w:t>
      </w:r>
      <w:r w:rsidR="00BE577A">
        <w:t xml:space="preserve">.m. </w:t>
      </w:r>
      <w:r w:rsidR="0054458B">
        <w:t>in the Board of Education Office, Elba, Alabama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90539A">
        <w:t xml:space="preserve">Brandi </w:t>
      </w:r>
      <w:proofErr w:type="spellStart"/>
      <w:r w:rsidR="0090539A">
        <w:t>Carr</w:t>
      </w:r>
      <w:proofErr w:type="spellEnd"/>
      <w:r w:rsidR="0090539A">
        <w:t>,</w:t>
      </w:r>
      <w:r w:rsidR="00556D8A">
        <w:t xml:space="preserve"> </w:t>
      </w:r>
      <w:r w:rsidR="004C4084">
        <w:t>Sherry</w:t>
      </w:r>
      <w:r w:rsidR="004C1470">
        <w:t xml:space="preserve"> </w:t>
      </w:r>
      <w:proofErr w:type="spellStart"/>
      <w:r w:rsidR="004C1470">
        <w:t>Eddins</w:t>
      </w:r>
      <w:proofErr w:type="spellEnd"/>
      <w:r w:rsidR="004C1470">
        <w:t xml:space="preserve">, </w:t>
      </w:r>
      <w:r w:rsidR="0030253F">
        <w:t>Mike Bailey</w:t>
      </w:r>
      <w:r w:rsidR="00044E85">
        <w:t xml:space="preserve">, </w:t>
      </w:r>
      <w:r w:rsidR="00647F9E">
        <w:t xml:space="preserve">and </w:t>
      </w:r>
      <w:r w:rsidR="00445C74">
        <w:t xml:space="preserve">Galen </w:t>
      </w:r>
      <w:proofErr w:type="spellStart"/>
      <w:r w:rsidR="00445C74">
        <w:t>McWaters</w:t>
      </w:r>
      <w:proofErr w:type="spellEnd"/>
      <w:r w:rsidR="00D06D6F">
        <w:t xml:space="preserve">. </w:t>
      </w:r>
      <w:r>
        <w:t xml:space="preserve">Superintendent:  </w:t>
      </w:r>
      <w:r w:rsidR="004C4084">
        <w:t>Kelly Cobb</w:t>
      </w:r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2E3224" w:rsidRPr="002E3224" w:rsidRDefault="00445C74" w:rsidP="002E3224">
      <w:r>
        <w:t>Eric Payne</w:t>
      </w:r>
      <w:r w:rsidR="004C4084">
        <w:t xml:space="preserve">, Wendy Massey and </w:t>
      </w:r>
      <w:r w:rsidR="0030253F">
        <w:t>Brian McLeod</w:t>
      </w:r>
    </w:p>
    <w:p w:rsidR="00DF02BE" w:rsidRDefault="00DF02BE" w:rsidP="005A6E8D">
      <w:pPr>
        <w:pStyle w:val="BodyText"/>
        <w:rPr>
          <w:b/>
        </w:rPr>
      </w:pPr>
    </w:p>
    <w:p w:rsidR="005A6E8D" w:rsidRDefault="005A6E8D" w:rsidP="005A6E8D">
      <w:pPr>
        <w:pStyle w:val="BodyText"/>
        <w:rPr>
          <w:b/>
        </w:rPr>
      </w:pPr>
      <w:r>
        <w:rPr>
          <w:b/>
        </w:rPr>
        <w:t>ITEM OF DISCUSSION</w:t>
      </w:r>
    </w:p>
    <w:p w:rsidR="005A6E8D" w:rsidRDefault="005A6E8D" w:rsidP="005A6E8D">
      <w:pPr>
        <w:pStyle w:val="BodyText"/>
      </w:pPr>
      <w:r>
        <w:t>The following item w</w:t>
      </w:r>
      <w:r w:rsidR="0030253F">
        <w:t>as</w:t>
      </w:r>
      <w:r>
        <w:t xml:space="preserve"> discussed:</w:t>
      </w:r>
    </w:p>
    <w:p w:rsidR="008947DA" w:rsidRPr="00840862" w:rsidRDefault="008947DA" w:rsidP="005A6E8D">
      <w:pPr>
        <w:pStyle w:val="BodyText"/>
        <w:rPr>
          <w:sz w:val="20"/>
          <w:szCs w:val="20"/>
        </w:rPr>
      </w:pPr>
    </w:p>
    <w:tbl>
      <w:tblPr>
        <w:tblStyle w:val="TableGrid"/>
        <w:tblW w:w="8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"/>
        <w:gridCol w:w="8207"/>
      </w:tblGrid>
      <w:tr w:rsidR="005E0DC0" w:rsidTr="005E0DC0">
        <w:trPr>
          <w:trHeight w:val="288"/>
        </w:trPr>
        <w:tc>
          <w:tcPr>
            <w:tcW w:w="433" w:type="dxa"/>
            <w:hideMark/>
          </w:tcPr>
          <w:p w:rsidR="005E0DC0" w:rsidRDefault="005E0DC0" w:rsidP="00B654BE">
            <w:pPr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</w:t>
            </w:r>
          </w:p>
        </w:tc>
        <w:tc>
          <w:tcPr>
            <w:tcW w:w="8207" w:type="dxa"/>
          </w:tcPr>
          <w:p w:rsidR="005E0DC0" w:rsidRPr="00BE1ABD" w:rsidRDefault="0030253F" w:rsidP="00B654BE">
            <w:pPr>
              <w:rPr>
                <w:bCs/>
              </w:rPr>
            </w:pPr>
            <w:r>
              <w:rPr>
                <w:bCs/>
              </w:rPr>
              <w:t>Presentation of District Strategic Plan</w:t>
            </w:r>
          </w:p>
        </w:tc>
      </w:tr>
      <w:tr w:rsidR="005E0DC0" w:rsidTr="005E0DC0">
        <w:trPr>
          <w:trHeight w:val="288"/>
        </w:trPr>
        <w:tc>
          <w:tcPr>
            <w:tcW w:w="433" w:type="dxa"/>
          </w:tcPr>
          <w:p w:rsidR="005E0DC0" w:rsidRDefault="005E0DC0" w:rsidP="00B654BE">
            <w:pPr>
              <w:rPr>
                <w:bCs/>
                <w:sz w:val="26"/>
                <w:szCs w:val="26"/>
              </w:rPr>
            </w:pPr>
          </w:p>
        </w:tc>
        <w:tc>
          <w:tcPr>
            <w:tcW w:w="8207" w:type="dxa"/>
          </w:tcPr>
          <w:p w:rsidR="005E0DC0" w:rsidRPr="005A64C9" w:rsidRDefault="005E0DC0" w:rsidP="0030253F">
            <w:pPr>
              <w:rPr>
                <w:bCs/>
              </w:rPr>
            </w:pPr>
          </w:p>
        </w:tc>
      </w:tr>
    </w:tbl>
    <w:p w:rsidR="000D2ED9" w:rsidRDefault="000D2ED9" w:rsidP="005A6E8D">
      <w:pPr>
        <w:pStyle w:val="BodyText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651062" w:rsidRDefault="00180FA4" w:rsidP="00E54112">
      <w:pPr>
        <w:pStyle w:val="BodyText"/>
      </w:pPr>
      <w:r>
        <w:t xml:space="preserve">No action was taken.  </w:t>
      </w: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695F45" w:rsidRDefault="00695F45" w:rsidP="00695F45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4C40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0"/>
  </w:num>
  <w:num w:numId="8">
    <w:abstractNumId w:val="1"/>
  </w:num>
  <w:num w:numId="9">
    <w:abstractNumId w:val="3"/>
  </w:num>
  <w:num w:numId="10">
    <w:abstractNumId w:val="7"/>
  </w:num>
  <w:num w:numId="11">
    <w:abstractNumId w:val="8"/>
  </w:num>
  <w:num w:numId="1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7853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tKgFAGUrq1k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1F1E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22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45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BE3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53F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5FA5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5C74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84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0DC0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47F9E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5F45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86E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9B9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26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862"/>
    <w:rsid w:val="00840D83"/>
    <w:rsid w:val="00841C5A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9B4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5CE5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453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954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A7D40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DCA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4956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7F0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03D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8530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C546C-F779-4A50-9E2E-6E16E6EEE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8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12</cp:revision>
  <cp:lastPrinted>2019-09-18T15:14:00Z</cp:lastPrinted>
  <dcterms:created xsi:type="dcterms:W3CDTF">2019-08-12T18:24:00Z</dcterms:created>
  <dcterms:modified xsi:type="dcterms:W3CDTF">2022-09-02T14:59:00Z</dcterms:modified>
</cp:coreProperties>
</file>